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76"/>
        <w:gridCol w:w="698"/>
        <w:gridCol w:w="6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lt;</m:t>
              </m:r>
              <m:r>
                <m:t>69.5</m:t>
              </m:r>
              <m:r>
                <m:rPr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98.4</m:t>
              </m:r>
              <m:r>
                <m:rPr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’t</w:t>
            </w:r>
            <w:r>
              <w:t xml:space="preserve"> </w:t>
            </w:r>
            <w:r>
              <w:t xml:space="preserve">true. In this example that would be concluding that fruit consumption hasn’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0</m:t>
              </m:r>
              <m:r>
                <m:rPr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cp:keywords/>
  <dcterms:created xsi:type="dcterms:W3CDTF">2021-02-18T06:01:54Z</dcterms:created>
  <dcterms:modified xsi:type="dcterms:W3CDTF">2021-02-18T06:01:54Z</dcterms:modified>
</cp:coreProperties>
</file>